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491DB" w14:textId="1CCF990F" w:rsidR="001D5AD6" w:rsidRPr="00E820D1" w:rsidRDefault="00571E64">
      <w:pPr>
        <w:rPr>
          <w:b/>
          <w:bCs/>
        </w:rPr>
      </w:pPr>
      <w:r w:rsidRPr="00E820D1">
        <w:rPr>
          <w:b/>
          <w:bCs/>
        </w:rPr>
        <w:t>64449_screenshot_1</w:t>
      </w:r>
    </w:p>
    <w:p w14:paraId="22A0872C" w14:textId="3910BFEF" w:rsidR="00E820D1" w:rsidRDefault="00E820D1">
      <w:pPr>
        <w:rPr>
          <w:u w:val="single"/>
        </w:rPr>
      </w:pPr>
      <w:r w:rsidRPr="00E820D1">
        <w:rPr>
          <w:u w:val="single"/>
        </w:rPr>
        <w:t xml:space="preserve">For </w:t>
      </w:r>
      <w:r w:rsidR="00571E64" w:rsidRPr="00E820D1">
        <w:rPr>
          <w:u w:val="single"/>
        </w:rPr>
        <w:t xml:space="preserve">5.3.1 </w:t>
      </w:r>
    </w:p>
    <w:p w14:paraId="17338E10" w14:textId="52AD5AB4" w:rsidR="009721E4" w:rsidRDefault="007C609A">
      <w:r w:rsidRPr="007C609A">
        <w:t xml:space="preserve">In the </w:t>
      </w:r>
      <w:r w:rsidR="0098056A">
        <w:t>CONFIGURATION</w:t>
      </w:r>
      <w:r w:rsidR="0098056A">
        <w:t xml:space="preserve"> panel</w:t>
      </w:r>
      <w:r w:rsidR="001244F0">
        <w:t xml:space="preserve">: </w:t>
      </w:r>
    </w:p>
    <w:p w14:paraId="52A01348" w14:textId="0716ED26" w:rsidR="007C609A" w:rsidRDefault="001244F0">
      <w:pPr>
        <w:rPr>
          <w:rFonts w:cstheme="minorHAnsi"/>
        </w:rPr>
      </w:pPr>
      <w:r>
        <w:t>00:00:0</w:t>
      </w:r>
      <w:r w:rsidR="009721E4">
        <w:t>0</w:t>
      </w:r>
      <w:r>
        <w:t xml:space="preserve"> – </w:t>
      </w:r>
      <w:r>
        <w:t>00:</w:t>
      </w:r>
      <w:r w:rsidR="009721E4">
        <w:t xml:space="preserve">00:10: </w:t>
      </w:r>
      <w:r>
        <w:t>S</w:t>
      </w:r>
      <w:r w:rsidR="0098056A">
        <w:t xml:space="preserve">et imaging resolution to 512 </w:t>
      </w:r>
      <w:r w:rsidR="0098056A">
        <w:rPr>
          <w:rFonts w:cstheme="minorHAnsi"/>
        </w:rPr>
        <w:t>×</w:t>
      </w:r>
      <w:r w:rsidR="0098056A">
        <w:rPr>
          <w:rFonts w:cstheme="minorHAnsi"/>
        </w:rPr>
        <w:t xml:space="preserve"> 512</w:t>
      </w:r>
      <w:r w:rsidR="0019481A">
        <w:rPr>
          <w:rFonts w:cstheme="minorHAnsi"/>
        </w:rPr>
        <w:t xml:space="preserve">, set Pixel Dwell Time to 4800 ns, and set </w:t>
      </w:r>
      <w:r w:rsidR="00444BCF">
        <w:rPr>
          <w:rFonts w:cstheme="minorHAnsi"/>
        </w:rPr>
        <w:t xml:space="preserve">Pixel Bin Factor </w:t>
      </w:r>
      <w:r w:rsidR="00334255">
        <w:rPr>
          <w:rFonts w:cstheme="minorHAnsi"/>
        </w:rPr>
        <w:t xml:space="preserve">to 20. </w:t>
      </w:r>
    </w:p>
    <w:p w14:paraId="2B53A27D" w14:textId="0BA265A1" w:rsidR="001244F0" w:rsidRDefault="001244F0">
      <w:r>
        <w:t xml:space="preserve">In the MAIN CONTROL panel: </w:t>
      </w:r>
    </w:p>
    <w:p w14:paraId="22F3B8F0" w14:textId="1603402E" w:rsidR="0098056A" w:rsidRDefault="001244F0">
      <w:r>
        <w:t>00:00:10 –</w:t>
      </w:r>
      <w:r w:rsidR="00CE424A">
        <w:t xml:space="preserve"> 00:00:21</w:t>
      </w:r>
      <w:r w:rsidR="00AA4E12">
        <w:t>:</w:t>
      </w:r>
      <w:r>
        <w:t xml:space="preserve"> </w:t>
      </w:r>
      <w:r w:rsidR="00AA4E12">
        <w:t>C</w:t>
      </w:r>
      <w:r>
        <w:t xml:space="preserve">lick </w:t>
      </w:r>
      <w:r w:rsidR="00AA4E12">
        <w:t xml:space="preserve">FOCUS to adjust sample focusing for clear imaging. </w:t>
      </w:r>
    </w:p>
    <w:p w14:paraId="15C1E59A" w14:textId="3A952771" w:rsidR="00CE424A" w:rsidRPr="007C609A" w:rsidRDefault="00CE424A">
      <w:r>
        <w:t>00:00:21 – end: After focusing is completed, click</w:t>
      </w:r>
      <w:r w:rsidR="00812A66">
        <w:t xml:space="preserve"> the</w:t>
      </w:r>
      <w:r>
        <w:t xml:space="preserve"> ABORT button to stop scanning. </w:t>
      </w:r>
    </w:p>
    <w:p w14:paraId="714B485F" w14:textId="71F8B2CC" w:rsidR="0072618D" w:rsidRPr="00E820D1" w:rsidRDefault="00437DDD">
      <w:pPr>
        <w:rPr>
          <w:b/>
          <w:bCs/>
        </w:rPr>
      </w:pPr>
      <w:r w:rsidRPr="00E820D1">
        <w:rPr>
          <w:b/>
          <w:bCs/>
        </w:rPr>
        <w:t>64449_screenshot_2</w:t>
      </w:r>
    </w:p>
    <w:p w14:paraId="1208A39F" w14:textId="7BE1D7E6" w:rsidR="00437DDD" w:rsidRPr="00E820D1" w:rsidRDefault="00A77C5A">
      <w:pPr>
        <w:rPr>
          <w:u w:val="single"/>
        </w:rPr>
      </w:pPr>
      <w:r w:rsidRPr="00E820D1">
        <w:rPr>
          <w:u w:val="single"/>
        </w:rPr>
        <w:t xml:space="preserve">For </w:t>
      </w:r>
      <w:r w:rsidR="00437DDD" w:rsidRPr="00E820D1">
        <w:rPr>
          <w:u w:val="single"/>
        </w:rPr>
        <w:t>5.3 and 5.4</w:t>
      </w:r>
      <w:r w:rsidRPr="00E820D1">
        <w:rPr>
          <w:u w:val="single"/>
        </w:rPr>
        <w:t xml:space="preserve">: </w:t>
      </w:r>
    </w:p>
    <w:p w14:paraId="108CE9CB" w14:textId="07309396" w:rsidR="006B2E2B" w:rsidRDefault="006B2E2B">
      <w:r>
        <w:t xml:space="preserve">In the CONFIGURATION panel: </w:t>
      </w:r>
    </w:p>
    <w:p w14:paraId="07F13271" w14:textId="65C645C9" w:rsidR="00437DDD" w:rsidRDefault="00306C07">
      <w:r>
        <w:t xml:space="preserve">00:00:00 – 00:00:03: </w:t>
      </w:r>
      <w:r w:rsidR="00117578">
        <w:t xml:space="preserve">set imaging resolution to 2048 </w:t>
      </w:r>
      <w:r w:rsidR="00117578">
        <w:rPr>
          <w:rFonts w:cstheme="minorHAnsi"/>
        </w:rPr>
        <w:t xml:space="preserve">× </w:t>
      </w:r>
      <w:r w:rsidR="00117578">
        <w:t>2048</w:t>
      </w:r>
      <w:r w:rsidR="006B2E2B">
        <w:t xml:space="preserve">. </w:t>
      </w:r>
    </w:p>
    <w:p w14:paraId="1A80C1AD" w14:textId="2790733A" w:rsidR="006B2E2B" w:rsidRDefault="006B2E2B">
      <w:r>
        <w:t>In the MAIN CONTROL panel</w:t>
      </w:r>
      <w:r w:rsidR="0011206A">
        <w:t xml:space="preserve">: </w:t>
      </w:r>
    </w:p>
    <w:p w14:paraId="1DE3F4E9" w14:textId="2AEA0C57" w:rsidR="00A62406" w:rsidRDefault="00595148">
      <w:r>
        <w:t xml:space="preserve">00:00:04 – 00:00:10: </w:t>
      </w:r>
      <w:r w:rsidR="00F95B97">
        <w:t xml:space="preserve">Enable the SAVE function to allow automatic saving of images.  </w:t>
      </w:r>
      <w:r w:rsidR="007147A5">
        <w:t xml:space="preserve"> </w:t>
      </w:r>
    </w:p>
    <w:p w14:paraId="2C6BF15C" w14:textId="0A46F651" w:rsidR="00A63489" w:rsidRDefault="00A63489">
      <w:r>
        <w:t xml:space="preserve">00:00:11 – end: Click the </w:t>
      </w:r>
      <w:r w:rsidR="0011206A">
        <w:t>LOOP</w:t>
      </w:r>
      <w:r>
        <w:t xml:space="preserve"> button to start time-lapse data acquisition. </w:t>
      </w:r>
    </w:p>
    <w:p w14:paraId="397CFD4C" w14:textId="32F4A940" w:rsidR="00A62406" w:rsidRDefault="00A62406"/>
    <w:sectPr w:rsidR="00A6240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tjAxsjAyMLIwMDJW0lEKTi0uzszPAykwqgUA6UnXFiwAAAA="/>
  </w:docVars>
  <w:rsids>
    <w:rsidRoot w:val="008A0DC4"/>
    <w:rsid w:val="0011206A"/>
    <w:rsid w:val="00117578"/>
    <w:rsid w:val="001244F0"/>
    <w:rsid w:val="0019481A"/>
    <w:rsid w:val="001D5AD6"/>
    <w:rsid w:val="00260591"/>
    <w:rsid w:val="00306C07"/>
    <w:rsid w:val="00334255"/>
    <w:rsid w:val="00412026"/>
    <w:rsid w:val="00437DDD"/>
    <w:rsid w:val="00444BCF"/>
    <w:rsid w:val="00571E64"/>
    <w:rsid w:val="00595148"/>
    <w:rsid w:val="00595BB1"/>
    <w:rsid w:val="006B2E2B"/>
    <w:rsid w:val="007147A5"/>
    <w:rsid w:val="00721FF1"/>
    <w:rsid w:val="0072618D"/>
    <w:rsid w:val="007C609A"/>
    <w:rsid w:val="007E1E9E"/>
    <w:rsid w:val="00812A66"/>
    <w:rsid w:val="00855D56"/>
    <w:rsid w:val="008A0DC4"/>
    <w:rsid w:val="00926F78"/>
    <w:rsid w:val="009721E4"/>
    <w:rsid w:val="0098056A"/>
    <w:rsid w:val="00A45050"/>
    <w:rsid w:val="00A62406"/>
    <w:rsid w:val="00A63489"/>
    <w:rsid w:val="00A77C5A"/>
    <w:rsid w:val="00AA4E12"/>
    <w:rsid w:val="00CE424A"/>
    <w:rsid w:val="00E820D1"/>
    <w:rsid w:val="00E915B6"/>
    <w:rsid w:val="00F95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295B1"/>
  <w15:chartTrackingRefBased/>
  <w15:docId w15:val="{467F7575-E186-4247-B79F-DBAD6571B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03</Words>
  <Characters>593</Characters>
  <Application>Microsoft Office Word</Application>
  <DocSecurity>0</DocSecurity>
  <Lines>4</Lines>
  <Paragraphs>1</Paragraphs>
  <ScaleCrop>false</ScaleCrop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e Lu</dc:creator>
  <cp:keywords/>
  <dc:description/>
  <cp:lastModifiedBy>Fake Lu</cp:lastModifiedBy>
  <cp:revision>35</cp:revision>
  <dcterms:created xsi:type="dcterms:W3CDTF">2023-03-17T14:53:00Z</dcterms:created>
  <dcterms:modified xsi:type="dcterms:W3CDTF">2023-03-17T18:17:00Z</dcterms:modified>
</cp:coreProperties>
</file>